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5A354" w14:textId="77777777" w:rsidR="001C311E" w:rsidRDefault="00000000">
      <w:pPr>
        <w:pStyle w:val="Title"/>
      </w:pPr>
      <w:r>
        <w:t>612303050 Deshmukh Mehmood Rehan’s Assignment 4</w:t>
      </w:r>
    </w:p>
    <w:p w14:paraId="14B5A355" w14:textId="77777777" w:rsidR="001C311E" w:rsidRDefault="00000000">
      <w:pPr>
        <w:pStyle w:val="FirstParagraph"/>
      </w:pPr>
      <w:r>
        <w:t>Q1).Let X→B(12,0.4) FIND .P(X&lt;=3), P(X&gt;=8), P(4&lt;=X&lt;=6),P(X=6)</w:t>
      </w:r>
    </w:p>
    <w:p w14:paraId="14B5A356" w14:textId="77777777" w:rsidR="001C311E" w:rsidRDefault="00000000">
      <w:pPr>
        <w:pStyle w:val="SourceCode"/>
      </w:pPr>
      <w:r>
        <w:rPr>
          <w:rStyle w:val="CommentTok"/>
        </w:rPr>
        <w:t># (a) P(X &lt;= 3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)</w:t>
      </w:r>
    </w:p>
    <w:p w14:paraId="14B5A357" w14:textId="77777777" w:rsidR="001C311E" w:rsidRDefault="00000000">
      <w:pPr>
        <w:pStyle w:val="SourceCode"/>
      </w:pPr>
      <w:r>
        <w:rPr>
          <w:rStyle w:val="VerbatimChar"/>
        </w:rPr>
        <w:t>## [1] 0.2253373</w:t>
      </w:r>
    </w:p>
    <w:p w14:paraId="14B5A358" w14:textId="77777777" w:rsidR="001C311E" w:rsidRDefault="00000000">
      <w:pPr>
        <w:pStyle w:val="SourceCode"/>
      </w:pPr>
      <w:r>
        <w:rPr>
          <w:rStyle w:val="CommentTok"/>
        </w:rPr>
        <w:t># (b) P(X &gt;= 8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2)</w:t>
      </w:r>
    </w:p>
    <w:p w14:paraId="14B5A359" w14:textId="77777777" w:rsidR="001C311E" w:rsidRDefault="00000000">
      <w:pPr>
        <w:pStyle w:val="SourceCode"/>
      </w:pPr>
      <w:r>
        <w:rPr>
          <w:rStyle w:val="VerbatimChar"/>
        </w:rPr>
        <w:t>## [1] 0.05730992</w:t>
      </w:r>
    </w:p>
    <w:p w14:paraId="14B5A35A" w14:textId="77777777" w:rsidR="001C311E" w:rsidRDefault="00000000">
      <w:pPr>
        <w:pStyle w:val="SourceCode"/>
      </w:pPr>
      <w:r>
        <w:rPr>
          <w:rStyle w:val="CommentTok"/>
        </w:rPr>
        <w:t># (c) P(4 &lt;= X &lt;= 6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3)</w:t>
      </w:r>
    </w:p>
    <w:p w14:paraId="14B5A35B" w14:textId="77777777" w:rsidR="001C311E" w:rsidRDefault="00000000">
      <w:pPr>
        <w:pStyle w:val="SourceCode"/>
      </w:pPr>
      <w:r>
        <w:rPr>
          <w:rStyle w:val="VerbatimChar"/>
        </w:rPr>
        <w:t>## [1] 0.6164504</w:t>
      </w:r>
    </w:p>
    <w:p w14:paraId="14B5A35C" w14:textId="77777777" w:rsidR="001C311E" w:rsidRDefault="00000000">
      <w:pPr>
        <w:pStyle w:val="SourceCode"/>
      </w:pPr>
      <w:r>
        <w:rPr>
          <w:rStyle w:val="CommentTok"/>
        </w:rPr>
        <w:t># (d) P(X = 6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4)</w:t>
      </w:r>
    </w:p>
    <w:p w14:paraId="14B5A35D" w14:textId="77777777" w:rsidR="001C311E" w:rsidRDefault="00000000">
      <w:pPr>
        <w:pStyle w:val="SourceCode"/>
      </w:pPr>
      <w:r>
        <w:rPr>
          <w:rStyle w:val="VerbatimChar"/>
        </w:rPr>
        <w:t>## [1] 0.1765791</w:t>
      </w:r>
    </w:p>
    <w:p w14:paraId="14B5A35E" w14:textId="77777777" w:rsidR="001C311E" w:rsidRDefault="00000000">
      <w:pPr>
        <w:pStyle w:val="FirstParagraph"/>
      </w:pPr>
      <w:r>
        <w:t>Q2). Let X→B(n , p) such that E(X)=4 , V(X)=8/3 find P[X&lt;=4] , P[X&gt;=3] .Also Draw a random sample of size 5 from given binomial distribution.</w:t>
      </w:r>
    </w:p>
    <w:p w14:paraId="14B5A35F" w14:textId="77777777" w:rsidR="001C311E" w:rsidRDefault="00000000">
      <w:pPr>
        <w:pStyle w:val="SourceCode"/>
      </w:pPr>
      <w:r>
        <w:rPr>
          <w:rStyle w:val="CommentTok"/>
        </w:rPr>
        <w:t>#np = 4</w:t>
      </w:r>
      <w:r>
        <w:br/>
      </w:r>
      <w:r>
        <w:rPr>
          <w:rStyle w:val="CommentTok"/>
        </w:rPr>
        <w:t>#npq = 8/3</w:t>
      </w:r>
      <w:r>
        <w:br/>
      </w:r>
      <w:r>
        <w:rPr>
          <w:rStyle w:val="CommentTok"/>
        </w:rPr>
        <w:t>#q = 2/3</w:t>
      </w:r>
      <w:r>
        <w:br/>
      </w:r>
      <w:r>
        <w:rPr>
          <w:rStyle w:val="CommentTok"/>
        </w:rPr>
        <w:t>#p = 1/3</w:t>
      </w:r>
      <w:r>
        <w:br/>
      </w:r>
      <w:r>
        <w:br/>
      </w:r>
      <w:r>
        <w:rPr>
          <w:rStyle w:val="CommentTok"/>
        </w:rPr>
        <w:t>#np = 4</w:t>
      </w:r>
      <w:r>
        <w:br/>
      </w:r>
      <w:r>
        <w:rPr>
          <w:rStyle w:val="CommentTok"/>
        </w:rPr>
        <w:t>#n = 12</w:t>
      </w:r>
      <w:r>
        <w:br/>
      </w:r>
      <w:r>
        <w:br/>
      </w:r>
      <w:r>
        <w:rPr>
          <w:rStyle w:val="CommentTok"/>
        </w:rPr>
        <w:t># (a) P(X &lt;= 4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5)</w:t>
      </w:r>
    </w:p>
    <w:p w14:paraId="14B5A360" w14:textId="77777777" w:rsidR="001C311E" w:rsidRDefault="00000000">
      <w:pPr>
        <w:pStyle w:val="SourceCode"/>
      </w:pPr>
      <w:r>
        <w:rPr>
          <w:rStyle w:val="VerbatimChar"/>
        </w:rPr>
        <w:t>## [1] 0.6315207</w:t>
      </w:r>
    </w:p>
    <w:p w14:paraId="14B5A361" w14:textId="77777777" w:rsidR="001C311E" w:rsidRDefault="00000000">
      <w:pPr>
        <w:pStyle w:val="SourceCode"/>
      </w:pPr>
      <w:r>
        <w:rPr>
          <w:rStyle w:val="CommentTok"/>
        </w:rPr>
        <w:t># (b) P(X &gt;= 3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6)</w:t>
      </w:r>
    </w:p>
    <w:p w14:paraId="14B5A362" w14:textId="77777777" w:rsidR="001C311E" w:rsidRDefault="00000000">
      <w:pPr>
        <w:pStyle w:val="SourceCode"/>
      </w:pPr>
      <w:r>
        <w:rPr>
          <w:rStyle w:val="VerbatimChar"/>
        </w:rPr>
        <w:t>## [1] 0.8188774</w:t>
      </w:r>
    </w:p>
    <w:p w14:paraId="14B5A363" w14:textId="77777777" w:rsidR="001C311E" w:rsidRDefault="00000000">
      <w:pPr>
        <w:pStyle w:val="SourceCode"/>
      </w:pPr>
      <w:r>
        <w:rPr>
          <w:rStyle w:val="CommentTok"/>
        </w:rPr>
        <w:lastRenderedPageBreak/>
        <w:t># Random sample of size 5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mple)</w:t>
      </w:r>
    </w:p>
    <w:p w14:paraId="14B5A364" w14:textId="77777777" w:rsidR="001C311E" w:rsidRDefault="00000000">
      <w:pPr>
        <w:pStyle w:val="SourceCode"/>
      </w:pPr>
      <w:r>
        <w:rPr>
          <w:rStyle w:val="VerbatimChar"/>
        </w:rPr>
        <w:t>## [1] 3 1 6 1 3</w:t>
      </w:r>
    </w:p>
    <w:p w14:paraId="14B5A365" w14:textId="77777777" w:rsidR="001C311E" w:rsidRDefault="00000000">
      <w:pPr>
        <w:pStyle w:val="FirstParagraph"/>
      </w:pPr>
      <w:r>
        <w:t>Q3).A machine produces screws of which 1% are defective, find the probability that in a box of 200 screws there are at least 2 defectives. Hint:(Using Poisson distribution).</w:t>
      </w:r>
    </w:p>
    <w:p w14:paraId="14B5A366" w14:textId="77777777" w:rsidR="001C311E" w:rsidRDefault="00000000">
      <w:pPr>
        <w:pStyle w:val="SourceCode"/>
      </w:pPr>
      <w:r>
        <w:rPr>
          <w:rStyle w:val="CommentTok"/>
        </w:rPr>
        <w:t># P(at least 2 defectives in a box of 200 screws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7)</w:t>
      </w:r>
    </w:p>
    <w:p w14:paraId="14B5A367" w14:textId="77777777" w:rsidR="001C311E" w:rsidRDefault="00000000">
      <w:pPr>
        <w:pStyle w:val="SourceCode"/>
      </w:pPr>
      <w:r>
        <w:rPr>
          <w:rStyle w:val="VerbatimChar"/>
        </w:rPr>
        <w:t>## [1] 0.5939942</w:t>
      </w:r>
    </w:p>
    <w:p w14:paraId="14B5A368" w14:textId="77777777" w:rsidR="001C311E" w:rsidRDefault="00000000">
      <w:pPr>
        <w:pStyle w:val="FirstParagraph"/>
      </w:pPr>
      <w:r>
        <w:t>Q4).Let X →B(n=8, p=0.3) .Find k such that P[X&lt;=k]=0.2552</w:t>
      </w:r>
    </w:p>
    <w:p w14:paraId="14B5A369" w14:textId="77777777" w:rsidR="001C311E" w:rsidRDefault="00000000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binom</w:t>
      </w:r>
      <w:r>
        <w:rPr>
          <w:rStyle w:val="NormalTok"/>
        </w:rPr>
        <w:t>(</w:t>
      </w:r>
      <w:r>
        <w:rPr>
          <w:rStyle w:val="FloatTok"/>
        </w:rPr>
        <w:t>0.255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)</w:t>
      </w:r>
    </w:p>
    <w:p w14:paraId="14B5A36A" w14:textId="77777777" w:rsidR="001C311E" w:rsidRDefault="00000000">
      <w:pPr>
        <w:pStyle w:val="SourceCode"/>
      </w:pPr>
      <w:r>
        <w:rPr>
          <w:rStyle w:val="VerbatimChar"/>
        </w:rPr>
        <w:t>## [1] 1</w:t>
      </w:r>
    </w:p>
    <w:p w14:paraId="14B5A36B" w14:textId="77777777" w:rsidR="001C311E" w:rsidRDefault="00000000">
      <w:pPr>
        <w:pStyle w:val="FirstParagraph"/>
      </w:pPr>
      <w:r>
        <w:t>Q5).Draw a random sample of size 8 from Poisson distribution with mean 2.5.</w:t>
      </w:r>
    </w:p>
    <w:p w14:paraId="14B5A36C" w14:textId="77777777" w:rsidR="001C311E" w:rsidRDefault="00000000">
      <w:pPr>
        <w:pStyle w:val="SourceCode"/>
      </w:pP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mple)</w:t>
      </w:r>
    </w:p>
    <w:p w14:paraId="14B5A36D" w14:textId="77777777" w:rsidR="001C311E" w:rsidRDefault="00000000">
      <w:pPr>
        <w:pStyle w:val="SourceCode"/>
      </w:pPr>
      <w:r>
        <w:rPr>
          <w:rStyle w:val="VerbatimChar"/>
        </w:rPr>
        <w:t>## [1] 2 5 5 1 1 2 3 1</w:t>
      </w:r>
    </w:p>
    <w:p w14:paraId="14B5A36E" w14:textId="77777777" w:rsidR="001C311E" w:rsidRDefault="00000000">
      <w:pPr>
        <w:pStyle w:val="FirstParagraph"/>
      </w:pPr>
      <w:r>
        <w:t>Q6).If the probability that individual suffers from a bad reaction from injection of serum is 0.001,determine the probability that out of 2000 individuals injected 2 or more will suffer from a bad reaction.</w:t>
      </w:r>
    </w:p>
    <w:p w14:paraId="14B5A36F" w14:textId="77777777" w:rsidR="001C311E" w:rsidRDefault="00000000">
      <w:pPr>
        <w:pStyle w:val="SourceCode"/>
      </w:pP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SpecialCharTok"/>
        </w:rPr>
        <w:t>*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8)</w:t>
      </w:r>
    </w:p>
    <w:p w14:paraId="14B5A370" w14:textId="77777777" w:rsidR="001C311E" w:rsidRDefault="00000000">
      <w:pPr>
        <w:pStyle w:val="SourceCode"/>
      </w:pPr>
      <w:r>
        <w:rPr>
          <w:rStyle w:val="VerbatimChar"/>
        </w:rPr>
        <w:t>## [1] 0.5939942</w:t>
      </w:r>
    </w:p>
    <w:p w14:paraId="14B5A371" w14:textId="77777777" w:rsidR="001C311E" w:rsidRDefault="00000000">
      <w:pPr>
        <w:pStyle w:val="FirstParagraph"/>
      </w:pPr>
      <w:r>
        <w:t>Q7). In a certain industrial facility, accidents occur infrequently. It is known that the probability of an accident on any given day is 0.005 and accidents are independent of each other.</w:t>
      </w:r>
    </w:p>
    <w:p w14:paraId="14B5A372" w14:textId="77777777" w:rsidR="001C311E" w:rsidRDefault="00000000">
      <w:pPr>
        <w:pStyle w:val="SourceCode"/>
      </w:pPr>
      <w:r>
        <w:rPr>
          <w:rStyle w:val="CommentTok"/>
        </w:rPr>
        <w:t># (a) Probability of an accident on any given day in a period of 400 days</w:t>
      </w:r>
      <w:r>
        <w:br/>
      </w:r>
      <w:r>
        <w:rPr>
          <w:rStyle w:val="NormalTok"/>
        </w:rPr>
        <w:t xml:space="preserve">p9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SpecialCharTok"/>
        </w:rPr>
        <w:t>*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9a)</w:t>
      </w:r>
    </w:p>
    <w:p w14:paraId="14B5A373" w14:textId="77777777" w:rsidR="001C311E" w:rsidRDefault="00000000">
      <w:pPr>
        <w:pStyle w:val="SourceCode"/>
      </w:pPr>
      <w:r>
        <w:rPr>
          <w:rStyle w:val="VerbatimChar"/>
        </w:rPr>
        <w:t>## [1] 0.2706706</w:t>
      </w:r>
    </w:p>
    <w:p w14:paraId="14B5A374" w14:textId="77777777" w:rsidR="001C311E" w:rsidRDefault="00000000">
      <w:pPr>
        <w:pStyle w:val="SourceCode"/>
      </w:pPr>
      <w:r>
        <w:rPr>
          <w:rStyle w:val="CommentTok"/>
        </w:rPr>
        <w:t># (b) Probability of at most three days with an accident</w:t>
      </w:r>
      <w:r>
        <w:br/>
      </w:r>
      <w:r>
        <w:rPr>
          <w:rStyle w:val="NormalTok"/>
        </w:rPr>
        <w:t xml:space="preserve">p9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SpecialCharTok"/>
        </w:rPr>
        <w:t>*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9b)</w:t>
      </w:r>
    </w:p>
    <w:p w14:paraId="14B5A375" w14:textId="77777777" w:rsidR="001C311E" w:rsidRDefault="00000000">
      <w:pPr>
        <w:pStyle w:val="SourceCode"/>
      </w:pPr>
      <w:r>
        <w:rPr>
          <w:rStyle w:val="VerbatimChar"/>
        </w:rPr>
        <w:t>## [1] 0.8571235</w:t>
      </w:r>
    </w:p>
    <w:p w14:paraId="14B5A376" w14:textId="77777777" w:rsidR="001C311E" w:rsidRDefault="00000000">
      <w:pPr>
        <w:pStyle w:val="FirstParagraph"/>
      </w:pPr>
      <w:r>
        <w:lastRenderedPageBreak/>
        <w:t>Q8). A pair of dice is rolled 420 times. What is the probability that a total of 8 occurs atleast 50 times? Between 70 and 90 times inclusive? Exactly 100 times? # Probability of total of 8 occurring at least 50 times</w:t>
      </w:r>
    </w:p>
    <w:p w14:paraId="14B5A377" w14:textId="77777777" w:rsidR="001C311E" w:rsidRDefault="00000000">
      <w:pPr>
        <w:pStyle w:val="SourceCode"/>
      </w:pPr>
      <w:r>
        <w:rPr>
          <w:rStyle w:val="NormalTok"/>
        </w:rPr>
        <w:t xml:space="preserve">p10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2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0a)</w:t>
      </w:r>
    </w:p>
    <w:p w14:paraId="14B5A378" w14:textId="77777777" w:rsidR="001C311E" w:rsidRDefault="00000000">
      <w:pPr>
        <w:pStyle w:val="SourceCode"/>
      </w:pPr>
      <w:r>
        <w:rPr>
          <w:rStyle w:val="VerbatimChar"/>
        </w:rPr>
        <w:t>## [1] 0.8780491</w:t>
      </w:r>
    </w:p>
    <w:p w14:paraId="14B5A379" w14:textId="77777777" w:rsidR="001C311E" w:rsidRDefault="00000000">
      <w:pPr>
        <w:pStyle w:val="SourceCode"/>
      </w:pPr>
      <w:r>
        <w:rPr>
          <w:rStyle w:val="CommentTok"/>
        </w:rPr>
        <w:t># Probability of total between 70 and 90 times inclusive</w:t>
      </w:r>
      <w:r>
        <w:br/>
      </w:r>
      <w:r>
        <w:rPr>
          <w:rStyle w:val="NormalTok"/>
        </w:rPr>
        <w:t xml:space="preserve">p10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2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2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0b)</w:t>
      </w:r>
    </w:p>
    <w:p w14:paraId="14B5A37A" w14:textId="77777777" w:rsidR="001C311E" w:rsidRDefault="00000000">
      <w:pPr>
        <w:pStyle w:val="SourceCode"/>
      </w:pPr>
      <w:r>
        <w:rPr>
          <w:rStyle w:val="VerbatimChar"/>
        </w:rPr>
        <w:t>## [1] 0.07488878</w:t>
      </w:r>
    </w:p>
    <w:p w14:paraId="14B5A37B" w14:textId="77777777" w:rsidR="001C311E" w:rsidRDefault="00000000">
      <w:pPr>
        <w:pStyle w:val="SourceCode"/>
      </w:pPr>
      <w:r>
        <w:rPr>
          <w:rStyle w:val="CommentTok"/>
        </w:rPr>
        <w:t># Probability of total exactly 100 times</w:t>
      </w:r>
      <w:r>
        <w:br/>
      </w:r>
      <w:r>
        <w:rPr>
          <w:rStyle w:val="NormalTok"/>
        </w:rPr>
        <w:t xml:space="preserve">p10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42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0c)</w:t>
      </w:r>
    </w:p>
    <w:p w14:paraId="14B5A37C" w14:textId="77777777" w:rsidR="001C311E" w:rsidRDefault="00000000">
      <w:pPr>
        <w:pStyle w:val="SourceCode"/>
      </w:pPr>
      <w:r>
        <w:rPr>
          <w:rStyle w:val="VerbatimChar"/>
        </w:rPr>
        <w:t>## [1] 1.940131e-07</w:t>
      </w:r>
    </w:p>
    <w:p w14:paraId="14B5A37D" w14:textId="77777777" w:rsidR="001C311E" w:rsidRDefault="00000000">
      <w:pPr>
        <w:pStyle w:val="FirstParagraph"/>
      </w:pPr>
      <w:r>
        <w:t>Q9). The probability that a patient recovers from a rare disease is 0.4. If 100 people are known to have contracted this disease, what is probability that fewer than 30 survive? # P(fewer than 30 survive out of 100 with probability of survival 0.4)</w:t>
      </w:r>
    </w:p>
    <w:p w14:paraId="14B5A37E" w14:textId="77777777" w:rsidR="001C311E" w:rsidRDefault="00000000">
      <w:pPr>
        <w:pStyle w:val="SourceCode"/>
      </w:pPr>
      <w:r>
        <w:rPr>
          <w:rStyle w:val="CommentTok"/>
        </w:rPr>
        <w:t>#using normal approximation of binomial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loatTok"/>
        </w:rPr>
        <w:t>0.4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1)</w:t>
      </w:r>
    </w:p>
    <w:p w14:paraId="14B5A37F" w14:textId="77777777" w:rsidR="001C311E" w:rsidRDefault="00000000">
      <w:pPr>
        <w:pStyle w:val="SourceCode"/>
      </w:pPr>
      <w:r>
        <w:rPr>
          <w:rStyle w:val="VerbatimChar"/>
        </w:rPr>
        <w:t>## [1] 0.01604437</w:t>
      </w:r>
    </w:p>
    <w:p w14:paraId="14B5A380" w14:textId="77777777" w:rsidR="001C311E" w:rsidRDefault="00000000">
      <w:pPr>
        <w:pStyle w:val="FirstParagraph"/>
      </w:pPr>
      <w:r>
        <w:t>Q10).Let X→N(µ=20,ϭ=2) Find P[X&lt;=2] ,P[X&lt;4] , P[X&gt;7] and P[X=3]</w:t>
      </w:r>
    </w:p>
    <w:p w14:paraId="14B5A381" w14:textId="77777777" w:rsidR="001C311E" w:rsidRDefault="00000000">
      <w:pPr>
        <w:pStyle w:val="SourceCode"/>
      </w:pPr>
      <w:r>
        <w:rPr>
          <w:rStyle w:val="CommentTok"/>
        </w:rPr>
        <w:t># X ~ N(µ=20,ϭ=2)</w:t>
      </w:r>
      <w:r>
        <w:br/>
      </w:r>
      <w:r>
        <w:rPr>
          <w:rStyle w:val="CommentTok"/>
        </w:rPr>
        <w:t># (a) P(X &lt;= 2)</w:t>
      </w:r>
      <w:r>
        <w:br/>
      </w:r>
      <w:r>
        <w:rPr>
          <w:rStyle w:val="NormalTok"/>
        </w:rPr>
        <w:t xml:space="preserve">p12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2a)</w:t>
      </w:r>
    </w:p>
    <w:p w14:paraId="14B5A382" w14:textId="77777777" w:rsidR="001C311E" w:rsidRDefault="00000000">
      <w:pPr>
        <w:pStyle w:val="SourceCode"/>
      </w:pPr>
      <w:r>
        <w:rPr>
          <w:rStyle w:val="VerbatimChar"/>
        </w:rPr>
        <w:t>## [1] 1.128588e-19</w:t>
      </w:r>
    </w:p>
    <w:p w14:paraId="14B5A383" w14:textId="77777777" w:rsidR="001C311E" w:rsidRDefault="00000000">
      <w:pPr>
        <w:pStyle w:val="SourceCode"/>
      </w:pPr>
      <w:r>
        <w:rPr>
          <w:rStyle w:val="CommentTok"/>
        </w:rPr>
        <w:t># (b) P(X &lt; 4)</w:t>
      </w:r>
      <w:r>
        <w:br/>
      </w:r>
      <w:r>
        <w:rPr>
          <w:rStyle w:val="NormalTok"/>
        </w:rPr>
        <w:t xml:space="preserve">p12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2b)</w:t>
      </w:r>
    </w:p>
    <w:p w14:paraId="14B5A384" w14:textId="77777777" w:rsidR="001C311E" w:rsidRDefault="00000000">
      <w:pPr>
        <w:pStyle w:val="SourceCode"/>
      </w:pPr>
      <w:r>
        <w:rPr>
          <w:rStyle w:val="VerbatimChar"/>
        </w:rPr>
        <w:t>## [1] 6.220961e-16</w:t>
      </w:r>
    </w:p>
    <w:p w14:paraId="14B5A385" w14:textId="77777777" w:rsidR="001C311E" w:rsidRDefault="00000000">
      <w:pPr>
        <w:pStyle w:val="SourceCode"/>
      </w:pPr>
      <w:r>
        <w:rPr>
          <w:rStyle w:val="CommentTok"/>
        </w:rPr>
        <w:t># (c) P(X &gt; 7)</w:t>
      </w:r>
      <w:r>
        <w:br/>
      </w:r>
      <w:r>
        <w:rPr>
          <w:rStyle w:val="NormalTok"/>
        </w:rPr>
        <w:t xml:space="preserve">p12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2c)</w:t>
      </w:r>
    </w:p>
    <w:p w14:paraId="14B5A386" w14:textId="77777777" w:rsidR="001C311E" w:rsidRDefault="00000000">
      <w:pPr>
        <w:pStyle w:val="SourceCode"/>
      </w:pPr>
      <w:r>
        <w:rPr>
          <w:rStyle w:val="VerbatimChar"/>
        </w:rPr>
        <w:t>## [1] 1</w:t>
      </w:r>
    </w:p>
    <w:p w14:paraId="14B5A387" w14:textId="77777777" w:rsidR="001C311E" w:rsidRDefault="00000000">
      <w:pPr>
        <w:pStyle w:val="SourceCode"/>
      </w:pPr>
      <w:r>
        <w:rPr>
          <w:rStyle w:val="CommentTok"/>
        </w:rPr>
        <w:lastRenderedPageBreak/>
        <w:t xml:space="preserve"># (d) P(X = 3) </w:t>
      </w:r>
      <w:r>
        <w:br/>
      </w:r>
      <w:r>
        <w:rPr>
          <w:rStyle w:val="CommentTok"/>
        </w:rPr>
        <w:t>#as the normal distribution is continuous, the probability of X being exactly 3 is  zero</w:t>
      </w:r>
      <w:r>
        <w:br/>
      </w:r>
      <w:r>
        <w:rPr>
          <w:rStyle w:val="NormalTok"/>
        </w:rPr>
        <w:t xml:space="preserve">p12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2d)</w:t>
      </w:r>
    </w:p>
    <w:p w14:paraId="14B5A388" w14:textId="77777777" w:rsidR="001C311E" w:rsidRDefault="00000000">
      <w:pPr>
        <w:pStyle w:val="SourceCode"/>
      </w:pPr>
      <w:r>
        <w:rPr>
          <w:rStyle w:val="VerbatimChar"/>
        </w:rPr>
        <w:t>## [1] 4.083118e-17</w:t>
      </w:r>
    </w:p>
    <w:p w14:paraId="14B5A389" w14:textId="77777777" w:rsidR="001C311E" w:rsidRDefault="00000000">
      <w:pPr>
        <w:pStyle w:val="FirstParagraph"/>
      </w:pPr>
      <w:r>
        <w:t>Q11).Let X→Exp(ƛ) with mean =0.1 ,then find P[X&lt;=1] also generate a random sample of size 5.</w:t>
      </w:r>
    </w:p>
    <w:p w14:paraId="14B5A38A" w14:textId="77777777" w:rsidR="001C311E" w:rsidRDefault="00000000">
      <w:pPr>
        <w:pStyle w:val="SourceCode"/>
      </w:pPr>
      <w:r>
        <w:rPr>
          <w:rStyle w:val="CommentTok"/>
        </w:rPr>
        <w:t># P(X &lt;= 1) for X ~ Exp(λ) with mean = 0.1</w:t>
      </w:r>
      <w:r>
        <w:br/>
      </w:r>
      <w:r>
        <w:rPr>
          <w:rStyle w:val="CommentTok"/>
        </w:rPr>
        <w:t># λ = 1 / mean = 1 / 0.1 = 10</w:t>
      </w:r>
      <w:r>
        <w:br/>
      </w:r>
      <w:r>
        <w:rPr>
          <w:rStyle w:val="NormalTok"/>
        </w:rPr>
        <w:t xml:space="preserve">p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13)</w:t>
      </w:r>
    </w:p>
    <w:p w14:paraId="14B5A38B" w14:textId="77777777" w:rsidR="001C311E" w:rsidRDefault="00000000">
      <w:pPr>
        <w:pStyle w:val="SourceCode"/>
      </w:pPr>
      <w:r>
        <w:rPr>
          <w:rStyle w:val="VerbatimChar"/>
        </w:rPr>
        <w:t>## [1] 0.9999546</w:t>
      </w:r>
    </w:p>
    <w:p w14:paraId="14B5A38C" w14:textId="77777777" w:rsidR="001C311E" w:rsidRDefault="00000000">
      <w:pPr>
        <w:pStyle w:val="FirstParagraph"/>
      </w:pPr>
      <w:r>
        <w:t>Generate random sample of size 5 from Exp(λ)</w:t>
      </w:r>
    </w:p>
    <w:p w14:paraId="14B5A38D" w14:textId="77777777" w:rsidR="001C311E" w:rsidRDefault="00000000">
      <w:pPr>
        <w:pStyle w:val="SourceCode"/>
      </w:pP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ample)</w:t>
      </w:r>
    </w:p>
    <w:p w14:paraId="14B5A38E" w14:textId="77777777" w:rsidR="001C311E" w:rsidRDefault="00000000">
      <w:pPr>
        <w:pStyle w:val="SourceCode"/>
      </w:pPr>
      <w:r>
        <w:rPr>
          <w:rStyle w:val="VerbatimChar"/>
        </w:rPr>
        <w:t>## [1] 0.05698700 0.08739439 0.12626655 0.21619687 0.01438160</w:t>
      </w:r>
    </w:p>
    <w:sectPr w:rsidR="001C31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90BC7" w14:textId="77777777" w:rsidR="00F7536C" w:rsidRDefault="00F7536C">
      <w:pPr>
        <w:spacing w:after="0"/>
      </w:pPr>
      <w:r>
        <w:separator/>
      </w:r>
    </w:p>
  </w:endnote>
  <w:endnote w:type="continuationSeparator" w:id="0">
    <w:p w14:paraId="74B68AA1" w14:textId="77777777" w:rsidR="00F7536C" w:rsidRDefault="00F75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3C3D6F" w14:textId="77777777" w:rsidR="00F7536C" w:rsidRDefault="00F7536C">
      <w:r>
        <w:separator/>
      </w:r>
    </w:p>
  </w:footnote>
  <w:footnote w:type="continuationSeparator" w:id="0">
    <w:p w14:paraId="41AC714F" w14:textId="77777777" w:rsidR="00F7536C" w:rsidRDefault="00F75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8E58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4188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311E"/>
    <w:rsid w:val="001A046A"/>
    <w:rsid w:val="001C311E"/>
    <w:rsid w:val="00473116"/>
    <w:rsid w:val="00953964"/>
    <w:rsid w:val="00ED5662"/>
    <w:rsid w:val="00F7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5A354"/>
  <w15:docId w15:val="{2C44CC19-7029-4741-A045-46E7EC39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8</Words>
  <Characters>3300</Characters>
  <Application>Microsoft Office Word</Application>
  <DocSecurity>0</DocSecurity>
  <Lines>27</Lines>
  <Paragraphs>7</Paragraphs>
  <ScaleCrop>false</ScaleCrop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303050 Deshmukh Mehmood Rehan’s Assignment 4</dc:title>
  <dc:creator>Mehmood Deshmukh</dc:creator>
  <cp:keywords/>
  <cp:lastModifiedBy>Mehmood Deshmukh</cp:lastModifiedBy>
  <cp:revision>5</cp:revision>
  <cp:lastPrinted>2024-04-19T06:42:00Z</cp:lastPrinted>
  <dcterms:created xsi:type="dcterms:W3CDTF">2024-04-19T06:41:00Z</dcterms:created>
  <dcterms:modified xsi:type="dcterms:W3CDTF">2024-04-19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